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F0163DB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BC317A">
        <w:rPr>
          <w:rFonts w:ascii="Lato" w:hAnsi="Lato"/>
          <w:sz w:val="24"/>
          <w:szCs w:val="24"/>
        </w:rPr>
        <w:t>20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054155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BC317A">
        <w:rPr>
          <w:rFonts w:ascii="Lato" w:hAnsi="Lato"/>
          <w:color w:val="000000"/>
          <w:sz w:val="24"/>
          <w:szCs w:val="24"/>
        </w:rPr>
        <w:t xml:space="preserve">a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A3A19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BC317A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5424A9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5424A9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8A368" w14:textId="77777777" w:rsidR="005424A9" w:rsidRDefault="005424A9" w:rsidP="00271D05">
      <w:r>
        <w:separator/>
      </w:r>
    </w:p>
  </w:endnote>
  <w:endnote w:type="continuationSeparator" w:id="0">
    <w:p w14:paraId="02A1BD86" w14:textId="77777777" w:rsidR="005424A9" w:rsidRDefault="005424A9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4F9230" w14:textId="77777777" w:rsidR="005424A9" w:rsidRDefault="005424A9" w:rsidP="00271D05">
      <w:r>
        <w:separator/>
      </w:r>
    </w:p>
  </w:footnote>
  <w:footnote w:type="continuationSeparator" w:id="0">
    <w:p w14:paraId="069592D9" w14:textId="77777777" w:rsidR="005424A9" w:rsidRDefault="005424A9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agFAMbdNoc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07D87"/>
    <w:rsid w:val="00B41D7C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21T02:28:00Z</dcterms:created>
  <dcterms:modified xsi:type="dcterms:W3CDTF">2020-11-21T02:28:00Z</dcterms:modified>
</cp:coreProperties>
</file>